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329B2E86"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lastRenderedPageBreak/>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Goelz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54075E37"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 within Apalachicola Bay</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3F95D396"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0F1AABD"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lastRenderedPageBreak/>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16F51941" w:rsidR="00500DBA"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r w:rsidR="00500DBA">
        <w:rPr>
          <w:szCs w:val="24"/>
        </w:rPr>
        <w:t>If two models were within two AIC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graphically, a KS test to test whether observed and expected</w:t>
      </w:r>
      <w:r>
        <w:rPr>
          <w:szCs w:val="24"/>
        </w:rPr>
        <w:t xml:space="preserve"> distributions differed, and </w:t>
      </w:r>
      <w:r>
        <w:rPr>
          <w:szCs w:val="24"/>
        </w:rPr>
        <w:lastRenderedPageBreak/>
        <w:t>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145850D3"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1 was </w:t>
      </w:r>
      <w:r w:rsidR="003A19D7">
        <w:rPr>
          <w:szCs w:val="24"/>
        </w:rPr>
        <w:t>intercept-only</w:t>
      </w:r>
      <w:r w:rsidR="00F851B7">
        <w:rPr>
          <w:szCs w:val="24"/>
        </w:rPr>
        <w:t>, Models 2, 3, and 4 included Bay, Period, or both Bay and Period as main effects. Model 5 included the interaction between Period and Bay.</w:t>
      </w:r>
      <w:r w:rsidR="00E74C58">
        <w:rPr>
          <w:szCs w:val="24"/>
        </w:rPr>
        <w:t xml:space="preserve"> Model 6 allowed</w:t>
      </w:r>
      <w:r w:rsidR="009F6E45">
        <w:rPr>
          <w:szCs w:val="24"/>
        </w:rPr>
        <w:t xml:space="preserve"> trends in oyster counts to vary across site in each Bay (site nested within Bay). Model 7 was the same as model 6 but also allowed different dispersion parameters for the negative binomial model for each Bay.</w:t>
      </w:r>
      <w:r w:rsidR="00F851B7">
        <w:rPr>
          <w:szCs w:val="24"/>
        </w:rPr>
        <w:t xml:space="preserve"> </w:t>
      </w:r>
      <w:r w:rsidR="003A19D7">
        <w:rPr>
          <w:szCs w:val="24"/>
        </w:rPr>
        <w:t xml:space="preserve">Models </w:t>
      </w:r>
      <w:r w:rsidR="00F851B7">
        <w:rPr>
          <w:szCs w:val="24"/>
        </w:rPr>
        <w:t xml:space="preserve">were ranked from lowest (best fitting) to highest based on AIC score. </w:t>
      </w:r>
      <w:r w:rsidR="00193CB2">
        <w:rPr>
          <w:szCs w:val="24"/>
        </w:rPr>
        <w:t xml:space="preserve">We then used the </w:t>
      </w:r>
      <w:r w:rsidR="0097760B">
        <w:rPr>
          <w:szCs w:val="24"/>
        </w:rPr>
        <w:t>emtrends package (Lenth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6795C9D2" w:rsidR="00DC00E7" w:rsidRPr="001E673E" w:rsidRDefault="00D712F0" w:rsidP="00DC00E7">
      <w:pPr>
        <w:suppressAutoHyphens/>
        <w:rPr>
          <w:szCs w:val="24"/>
        </w:rPr>
      </w:pPr>
      <w:r>
        <w:rPr>
          <w:szCs w:val="24"/>
        </w:rPr>
        <w:lastRenderedPageBreak/>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026CA3">
        <w:rPr>
          <w:szCs w:val="24"/>
        </w:rPr>
        <w:t xml:space="preserve"> The relative fit of these models was again compared by AIC and if the top models were within two AIC units, a likelihood ratio test was used to assess whether these two models differed significantly.</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for each study</w:t>
      </w:r>
      <w:r w:rsidR="00DC00E7" w:rsidRPr="001E673E">
        <w:rPr>
          <w:szCs w:val="24"/>
        </w:rPr>
        <w:t xml:space="preserve"> in Apalachicola Bay. 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682EA6FC" w:rsidR="00026CA3" w:rsidRDefault="005548A3" w:rsidP="00026CA3">
      <w:pPr>
        <w:suppressAutoHyphens/>
        <w:rPr>
          <w:szCs w:val="24"/>
        </w:rPr>
      </w:pPr>
      <w:r w:rsidRPr="00C809CC">
        <w:rPr>
          <w:szCs w:val="24"/>
        </w:rPr>
        <w:t xml:space="preserve">River discharge was measured as the number of days </w:t>
      </w:r>
      <w:r w:rsidR="00A62F56" w:rsidRPr="00C809CC">
        <w:rPr>
          <w:szCs w:val="24"/>
        </w:rPr>
        <w:t>in each</w:t>
      </w:r>
      <w:r w:rsidRPr="00C809CC">
        <w:rPr>
          <w:szCs w:val="24"/>
        </w:rPr>
        <w:t xml:space="preserve"> period or the prior period (as a measure of antecedent </w:t>
      </w:r>
      <w:r w:rsidRPr="00B819E1">
        <w:rPr>
          <w:szCs w:val="24"/>
        </w:rPr>
        <w:t xml:space="preserve">discharge) when the Apalachicola River discharge was below </w:t>
      </w:r>
      <w:r w:rsidRPr="00B819E1">
        <w:rPr>
          <w:szCs w:val="24"/>
        </w:rPr>
        <w:lastRenderedPageBreak/>
        <w:t xml:space="preserve">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w:t>
      </w:r>
      <w:r w:rsidR="00026CA3">
        <w:rPr>
          <w:szCs w:val="24"/>
        </w:rPr>
        <w:t xml:space="preserve"> </w:t>
      </w:r>
    </w:p>
    <w:p w14:paraId="242CEEBF" w14:textId="224AD59A"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in Apalachicola Bay</w:t>
      </w:r>
    </w:p>
    <w:p w14:paraId="52756E8A" w14:textId="78B47570"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 period</w:t>
      </w:r>
      <w:r w:rsidR="00500DBA">
        <w:rPr>
          <w:szCs w:val="24"/>
        </w:rPr>
        <w:t xml:space="preserve"> for each project</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lastRenderedPageBreak/>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lastRenderedPageBreak/>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19D05322" w:rsidR="00AF3465" w:rsidRPr="001E673E"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90CD3">
        <w:rPr>
          <w:szCs w:val="24"/>
        </w:rPr>
        <w:t>____</w:t>
      </w:r>
      <w:r w:rsidRPr="00C90CD3">
        <w:rPr>
          <w:szCs w:val="24"/>
        </w:rPr>
        <w:t xml:space="preserve">; D-W test p = </w:t>
      </w:r>
      <w:r w:rsidR="00C90CD3">
        <w:rPr>
          <w:szCs w:val="24"/>
        </w:rPr>
        <w:t>___</w:t>
      </w:r>
      <w:r w:rsidRPr="00C90CD3">
        <w:rPr>
          <w:szCs w:val="24"/>
        </w:rPr>
        <w:t>). The significant interaction term s</w:t>
      </w:r>
      <w:r>
        <w:rPr>
          <w:szCs w:val="24"/>
        </w:rPr>
        <w:t>uggests th</w:t>
      </w:r>
      <w:r w:rsidR="003A19D7">
        <w:rPr>
          <w:szCs w:val="24"/>
        </w:rPr>
        <w:t xml:space="preserve">at each bay's temporal patterns in oyster counts are </w:t>
      </w:r>
      <w:commentRangeStart w:id="28"/>
      <w:r w:rsidR="003A19D7" w:rsidRPr="00C90CD3">
        <w:rPr>
          <w:szCs w:val="24"/>
          <w:highlight w:val="yellow"/>
        </w:rPr>
        <w:t>unique</w:t>
      </w:r>
      <w:commentRangeEnd w:id="28"/>
      <w:r w:rsidR="00C90CD3">
        <w:rPr>
          <w:rStyle w:val="CommentReference"/>
        </w:rPr>
        <w:commentReference w:id="28"/>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oyster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r w:rsidR="00A533F2" w:rsidRPr="001E673E">
        <w:rPr>
          <w:szCs w:val="24"/>
        </w:rPr>
        <w:t xml:space="preserve">redicted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p>
    <w:p w14:paraId="6749654B" w14:textId="66967685" w:rsidR="00FF4747" w:rsidRPr="00AC0F71"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increases at some sites near the end</w:t>
      </w:r>
      <w:r w:rsidR="00F851B7">
        <w:rPr>
          <w:szCs w:val="24"/>
        </w:rPr>
        <w:t xml:space="preserve"> of the time series in period 1</w:t>
      </w:r>
      <w:r w:rsidR="001B091C">
        <w:rPr>
          <w:szCs w:val="24"/>
        </w:rPr>
        <w:t>5</w:t>
      </w:r>
      <w:r w:rsidR="00876AF3">
        <w:rPr>
          <w:szCs w:val="24"/>
        </w:rPr>
        <w:t xml:space="preserve"> (Figure 5)</w:t>
      </w:r>
      <w:r w:rsidR="00F851B7">
        <w:rPr>
          <w:szCs w:val="24"/>
        </w:rPr>
        <w:t>.</w:t>
      </w:r>
      <w:r w:rsidR="00876AF3">
        <w:rPr>
          <w:szCs w:val="24"/>
        </w:rPr>
        <w:t xml:space="preserve"> Counts of legal</w:t>
      </w:r>
      <w:r w:rsidR="00740768">
        <w:rPr>
          <w:szCs w:val="24"/>
        </w:rPr>
        <w:t>-</w:t>
      </w:r>
      <w:r w:rsidR="00876AF3">
        <w:rPr>
          <w:szCs w:val="24"/>
        </w:rPr>
        <w:t xml:space="preserve">size oysters were </w:t>
      </w:r>
      <w:r w:rsidR="00876AF3">
        <w:rPr>
          <w:szCs w:val="24"/>
        </w:rPr>
        <w:lastRenderedPageBreak/>
        <w:t>consistently low (Figure 5).</w:t>
      </w:r>
      <w:r w:rsidR="00F851B7">
        <w:rPr>
          <w:szCs w:val="24"/>
        </w:rPr>
        <w:t xml:space="preserve"> </w:t>
      </w:r>
      <w:r w:rsidR="00BE54FD" w:rsidRPr="001E673E">
        <w:rPr>
          <w:szCs w:val="24"/>
        </w:rPr>
        <w:t>Pensacola Bay</w:t>
      </w:r>
      <w:r w:rsidR="00F851B7">
        <w:rPr>
          <w:szCs w:val="24"/>
        </w:rPr>
        <w:t xml:space="preserve"> </w:t>
      </w:r>
      <w:r w:rsidR="00876AF3">
        <w:rPr>
          <w:szCs w:val="24"/>
        </w:rPr>
        <w:t xml:space="preserve">legal and </w:t>
      </w:r>
      <w:r w:rsidR="00F851B7">
        <w:rPr>
          <w:szCs w:val="24"/>
        </w:rPr>
        <w:t xml:space="preserve">seed oyster counts were </w:t>
      </w:r>
      <w:r w:rsidR="001B091C">
        <w:rPr>
          <w:szCs w:val="24"/>
        </w:rPr>
        <w:t>low and erratic</w:t>
      </w:r>
      <w:r w:rsidR="003A19D7">
        <w:rPr>
          <w:szCs w:val="24"/>
        </w:rPr>
        <w:t>;</w:t>
      </w:r>
      <w:r w:rsidR="001B091C">
        <w:rPr>
          <w:szCs w:val="24"/>
        </w:rPr>
        <w:t xml:space="preserve"> the lowest observed counts were at the end of the time series in Period 15</w:t>
      </w:r>
      <w:r w:rsidR="00876AF3">
        <w:rPr>
          <w:szCs w:val="24"/>
        </w:rPr>
        <w:t xml:space="preserve"> (Figure 6)</w:t>
      </w:r>
      <w:r w:rsidR="001B091C">
        <w:rPr>
          <w:szCs w:val="24"/>
        </w:rPr>
        <w:t>. St. Andrew</w:t>
      </w:r>
      <w:r w:rsidR="001B091C" w:rsidRPr="00AC0F71">
        <w:rPr>
          <w:szCs w:val="24"/>
        </w:rPr>
        <w:t xml:space="preserve"> Bay seed and legal oyster counts were also low</w:t>
      </w:r>
      <w:r w:rsidR="00876AF3" w:rsidRPr="00AC0F71">
        <w:rPr>
          <w:szCs w:val="24"/>
        </w:rPr>
        <w:t xml:space="preserve"> (Figure 7</w:t>
      </w:r>
      <w:r w:rsidR="003A19D7">
        <w:rPr>
          <w:szCs w:val="24"/>
        </w:rPr>
        <w:t>)</w:t>
      </w:r>
      <w:r w:rsidR="001B091C" w:rsidRPr="00AC0F71">
        <w:rPr>
          <w:szCs w:val="24"/>
        </w:rPr>
        <w:t>.</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60E617FD" w14:textId="5688E405" w:rsidR="00AC1355" w:rsidRDefault="005548A3" w:rsidP="00DC00E7">
      <w:pPr>
        <w:pStyle w:val="Normalnoindent"/>
        <w:suppressAutoHyphens/>
        <w:rPr>
          <w:szCs w:val="24"/>
        </w:rPr>
      </w:pPr>
      <w:r w:rsidRPr="00AC0F71">
        <w:rPr>
          <w:szCs w:val="24"/>
        </w:rPr>
        <w:t xml:space="preserve">To examine </w:t>
      </w:r>
      <w:r>
        <w:rPr>
          <w:szCs w:val="24"/>
        </w:rPr>
        <w:t>trends in Apalachicola Bay oyster spat, w</w:t>
      </w:r>
      <w:r w:rsidR="00654E43">
        <w:rPr>
          <w:szCs w:val="24"/>
        </w:rPr>
        <w:t xml:space="preserve">e compared the simplest model with no main effects to a model </w:t>
      </w:r>
      <w:r w:rsidR="003A19D7">
        <w:rPr>
          <w:szCs w:val="24"/>
        </w:rPr>
        <w:t>with</w:t>
      </w:r>
      <w:r w:rsidR="00654E43">
        <w:rPr>
          <w:szCs w:val="24"/>
        </w:rPr>
        <w:t xml:space="preserve"> Period as a main effect. These models were not </w:t>
      </w:r>
      <w:r w:rsidR="00E14EBA">
        <w:rPr>
          <w:szCs w:val="24"/>
        </w:rPr>
        <w:t>separable</w:t>
      </w:r>
      <w:r w:rsidR="00654E43">
        <w:rPr>
          <w:szCs w:val="24"/>
        </w:rPr>
        <w:t xml:space="preserve"> from an AIC (delta AIC = 0.8) or likelihood-ratio test (p=0.10)</w:t>
      </w:r>
      <w:r w:rsidR="00E14EBA">
        <w:rPr>
          <w:szCs w:val="24"/>
        </w:rPr>
        <w:t xml:space="preserve"> perspective</w:t>
      </w:r>
      <w:r>
        <w:rPr>
          <w:szCs w:val="24"/>
        </w:rPr>
        <w:t xml:space="preserve"> (Table 3)</w:t>
      </w:r>
      <w:r w:rsidR="00654E43">
        <w:rPr>
          <w:szCs w:val="24"/>
        </w:rPr>
        <w:t xml:space="preserve">. </w:t>
      </w:r>
      <w:r w:rsidR="003A19D7">
        <w:rPr>
          <w:szCs w:val="24"/>
        </w:rPr>
        <w:t>However, v</w:t>
      </w:r>
      <w:r w:rsidR="007059C7">
        <w:rPr>
          <w:szCs w:val="24"/>
        </w:rPr>
        <w:t>isual assessments of oyster spat CPUE by Period and Project suggest different patterns in oyster spat over time by Project (Figure 7</w:t>
      </w:r>
      <w:r w:rsidR="00B0528C">
        <w:rPr>
          <w:szCs w:val="24"/>
        </w:rPr>
        <w:t>-9</w:t>
      </w:r>
      <w:r w:rsidR="007059C7">
        <w:rPr>
          <w:szCs w:val="24"/>
        </w:rPr>
        <w:t xml:space="preserve">). </w:t>
      </w:r>
    </w:p>
    <w:p w14:paraId="4A8FF27C" w14:textId="650664E8" w:rsidR="00AC1355" w:rsidRDefault="00AC1355" w:rsidP="00DC00E7">
      <w:pPr>
        <w:pStyle w:val="Normalnoindent"/>
        <w:suppressAutoHyphens/>
        <w:rPr>
          <w:szCs w:val="24"/>
        </w:rPr>
      </w:pPr>
      <w:r w:rsidRPr="00AC0F71">
        <w:rPr>
          <w:i/>
          <w:iCs/>
          <w:szCs w:val="24"/>
        </w:rPr>
        <w:t>Question 3 are oyster spat counts in Apalachicola Bay associated with freshwater discharge, cultch material or cultch density?</w:t>
      </w:r>
      <w:r w:rsidR="003A19D7">
        <w:rPr>
          <w:i/>
          <w:iCs/>
          <w:szCs w:val="24"/>
        </w:rPr>
        <w:t xml:space="preserve"> How do oyster spat densities compare across project and cultch density?</w:t>
      </w:r>
    </w:p>
    <w:p w14:paraId="209A0DE2" w14:textId="38AFC7C7" w:rsidR="00912438" w:rsidRDefault="007059C7" w:rsidP="00DC00E7">
      <w:pPr>
        <w:pStyle w:val="Normalnoindent"/>
        <w:suppressAutoHyphens/>
        <w:rPr>
          <w:szCs w:val="24"/>
        </w:rPr>
      </w:pPr>
      <w:r>
        <w:rPr>
          <w:szCs w:val="24"/>
        </w:rPr>
        <w:t xml:space="preserve">We then fit five additional models (Table 3) </w:t>
      </w:r>
      <w:r w:rsidR="005548A3">
        <w:rPr>
          <w:szCs w:val="24"/>
        </w:rPr>
        <w:t xml:space="preserve">that included additional main effects </w:t>
      </w:r>
      <w:r>
        <w:rPr>
          <w:szCs w:val="24"/>
        </w:rPr>
        <w:t>of Period, Project, Period + Project, Period + Dry days, and Period + lag(Dry days) and the interactive term of Project*Period</w:t>
      </w:r>
      <w:r w:rsidR="00E14EBA">
        <w:rPr>
          <w:szCs w:val="24"/>
        </w:rPr>
        <w:t xml:space="preserve"> (Table 3)</w:t>
      </w:r>
      <w:r>
        <w:rPr>
          <w:szCs w:val="24"/>
        </w:rPr>
        <w:t xml:space="preserve">. </w:t>
      </w:r>
      <w:r w:rsidR="00E4187A">
        <w:rPr>
          <w:szCs w:val="24"/>
        </w:rPr>
        <w:t>Of these models, t</w:t>
      </w:r>
      <w:r w:rsidR="00C3335B">
        <w:rPr>
          <w:szCs w:val="24"/>
        </w:rPr>
        <w:t xml:space="preserve">he best fitting </w:t>
      </w:r>
      <w:r w:rsidR="00C3335B" w:rsidRPr="001E673E">
        <w:rPr>
          <w:szCs w:val="24"/>
        </w:rPr>
        <w:t>negative binomial GLM</w:t>
      </w:r>
      <w:r w:rsidR="00C3335B">
        <w:rPr>
          <w:szCs w:val="24"/>
        </w:rPr>
        <w:t xml:space="preserve"> model</w:t>
      </w:r>
      <w:r w:rsidR="00C3335B" w:rsidRPr="001E673E">
        <w:rPr>
          <w:szCs w:val="24"/>
        </w:rPr>
        <w:t xml:space="preserve"> with site as a random effect and log of the number of quadrats </w:t>
      </w:r>
      <w:r w:rsidR="00C3335B" w:rsidRPr="007059C7">
        <w:rPr>
          <w:szCs w:val="24"/>
        </w:rPr>
        <w:t xml:space="preserve">as an offset to control for sampling effort included project * period terms (Table 3). </w:t>
      </w:r>
      <w:r w:rsidRPr="007059C7">
        <w:rPr>
          <w:szCs w:val="24"/>
        </w:rPr>
        <w:t xml:space="preserve">The statistical significance of </w:t>
      </w:r>
      <w:r w:rsidR="00A2294B" w:rsidRPr="007059C7">
        <w:rPr>
          <w:szCs w:val="24"/>
        </w:rPr>
        <w:t xml:space="preserve">period </w:t>
      </w:r>
      <w:r w:rsidRPr="007059C7">
        <w:rPr>
          <w:szCs w:val="24"/>
        </w:rPr>
        <w:t xml:space="preserve">varied by project. Period </w:t>
      </w:r>
      <w:r w:rsidR="00912438" w:rsidRPr="007059C7">
        <w:rPr>
          <w:szCs w:val="24"/>
        </w:rPr>
        <w:t>was</w:t>
      </w:r>
      <w:r w:rsidRPr="007059C7">
        <w:rPr>
          <w:szCs w:val="24"/>
        </w:rPr>
        <w:t xml:space="preserve"> not</w:t>
      </w:r>
      <w:r w:rsidR="00912438" w:rsidRPr="007059C7">
        <w:rPr>
          <w:szCs w:val="24"/>
        </w:rPr>
        <w:t xml:space="preserve"> significant</w:t>
      </w:r>
      <w:r w:rsidRPr="007059C7">
        <w:rPr>
          <w:szCs w:val="24"/>
        </w:rPr>
        <w:t xml:space="preserve"> for project GEBF-5007</w:t>
      </w:r>
      <w:r w:rsidR="00912438" w:rsidRPr="007059C7">
        <w:rPr>
          <w:szCs w:val="24"/>
        </w:rPr>
        <w:t xml:space="preserve"> (beta = </w:t>
      </w:r>
      <w:r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Pr="007059C7">
        <w:rPr>
          <w:szCs w:val="24"/>
        </w:rPr>
        <w:t>0.09</w:t>
      </w:r>
      <w:r w:rsidR="00912438" w:rsidRPr="007059C7">
        <w:rPr>
          <w:szCs w:val="24"/>
        </w:rPr>
        <w:t xml:space="preserve">, p </w:t>
      </w:r>
      <w:r w:rsidRPr="007059C7">
        <w:rPr>
          <w:szCs w:val="24"/>
        </w:rPr>
        <w:t>=</w:t>
      </w:r>
      <w:r w:rsidR="00912438" w:rsidRPr="007059C7">
        <w:rPr>
          <w:szCs w:val="24"/>
        </w:rPr>
        <w:t xml:space="preserve"> </w:t>
      </w:r>
      <w:r w:rsidRPr="007059C7">
        <w:rPr>
          <w:szCs w:val="24"/>
        </w:rPr>
        <w:t>0.27</w:t>
      </w:r>
      <w:r w:rsidR="00912438" w:rsidRPr="007059C7">
        <w:rPr>
          <w:szCs w:val="24"/>
        </w:rPr>
        <w:t>)</w:t>
      </w:r>
      <w:r w:rsidR="002C1DD2" w:rsidRPr="007059C7">
        <w:rPr>
          <w:szCs w:val="24"/>
        </w:rPr>
        <w:t>,</w:t>
      </w:r>
      <w:r w:rsidRPr="007059C7">
        <w:rPr>
          <w:szCs w:val="24"/>
        </w:rPr>
        <w:t xml:space="preserve"> NFWF-2021 (beta = -1.01, SE = 0.66, p = 0.1</w:t>
      </w:r>
      <w:r w:rsidR="007D005B">
        <w:rPr>
          <w:szCs w:val="24"/>
        </w:rPr>
        <w:t>7</w:t>
      </w:r>
      <w:r w:rsidRPr="007059C7">
        <w:rPr>
          <w:szCs w:val="24"/>
        </w:rPr>
        <w:t>), NRDA-4044 (beta = -0.03, SE = 0.</w:t>
      </w:r>
      <w:r>
        <w:rPr>
          <w:szCs w:val="24"/>
        </w:rPr>
        <w:t xml:space="preserve">1, p = </w:t>
      </w:r>
      <w:r w:rsidRPr="007059C7">
        <w:rPr>
          <w:szCs w:val="24"/>
        </w:rPr>
        <w:t>0.</w:t>
      </w:r>
      <w:r w:rsidR="007D005B">
        <w:rPr>
          <w:szCs w:val="24"/>
        </w:rPr>
        <w:t>53</w:t>
      </w:r>
      <w:r>
        <w:rPr>
          <w:szCs w:val="24"/>
        </w:rPr>
        <w:t xml:space="preserve">) but was for NFWF-1 (beta = </w:t>
      </w:r>
      <w:r w:rsidRPr="007059C7">
        <w:rPr>
          <w:szCs w:val="24"/>
        </w:rPr>
        <w:t>-0.61</w:t>
      </w:r>
      <w:r>
        <w:rPr>
          <w:szCs w:val="24"/>
        </w:rPr>
        <w:t>, SE = 0.1</w:t>
      </w:r>
      <w:r w:rsidR="007D005B">
        <w:rPr>
          <w:szCs w:val="24"/>
        </w:rPr>
        <w:t>4</w:t>
      </w:r>
      <w:r>
        <w:rPr>
          <w:szCs w:val="24"/>
        </w:rPr>
        <w:t xml:space="preserve">, p </w:t>
      </w:r>
      <w:r w:rsidR="007D005B">
        <w:rPr>
          <w:szCs w:val="24"/>
        </w:rPr>
        <w:t>&lt;</w:t>
      </w:r>
      <w:r>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w:t>
      </w:r>
      <w:r w:rsidR="00E4187A">
        <w:rPr>
          <w:szCs w:val="24"/>
        </w:rPr>
        <w:t xml:space="preserve"> indicated</w:t>
      </w:r>
      <w:r w:rsidR="002C7ED3" w:rsidRPr="001E673E">
        <w:rPr>
          <w:szCs w:val="24"/>
        </w:rPr>
        <w:t xml:space="preserve"> counts of oyster </w:t>
      </w:r>
      <w:r w:rsidR="002C7ED3" w:rsidRPr="001E673E">
        <w:rPr>
          <w:szCs w:val="24"/>
        </w:rPr>
        <w:lastRenderedPageBreak/>
        <w:t xml:space="preserve">spat </w:t>
      </w:r>
      <w:r w:rsidR="00362E1D" w:rsidRPr="001E673E">
        <w:rPr>
          <w:szCs w:val="24"/>
        </w:rPr>
        <w:t>declined over time</w:t>
      </w:r>
      <w:r w:rsidR="005943A0" w:rsidRPr="001E673E">
        <w:rPr>
          <w:szCs w:val="24"/>
        </w:rPr>
        <w:t xml:space="preserve"> following</w:t>
      </w:r>
      <w:r w:rsidR="002C7ED3" w:rsidRPr="001E673E">
        <w:rPr>
          <w:szCs w:val="24"/>
        </w:rPr>
        <w:t xml:space="preserve"> restoration.</w:t>
      </w:r>
      <w:r w:rsidR="00DC00E7">
        <w:rPr>
          <w:szCs w:val="24"/>
        </w:rPr>
        <w:t xml:space="preserve"> </w:t>
      </w:r>
      <w:r w:rsidR="001F6B08"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w:t>
      </w:r>
      <w:r w:rsidR="00DC00E7">
        <w:rPr>
          <w:szCs w:val="24"/>
        </w:rPr>
        <w:t xml:space="preserve"> or 6,000</w:t>
      </w:r>
      <w:r w:rsidR="00DA103B" w:rsidRPr="00B819E1">
        <w:rPr>
          <w:szCs w:val="24"/>
        </w:rPr>
        <w:t xml:space="preserve"> CFS</w:t>
      </w:r>
      <w:r w:rsidR="00DC00E7">
        <w:rPr>
          <w:szCs w:val="24"/>
        </w:rPr>
        <w:t xml:space="preserve"> with or without 1 period lags</w:t>
      </w:r>
      <w:r w:rsidR="001F6B08" w:rsidRPr="00B819E1">
        <w:rPr>
          <w:szCs w:val="24"/>
        </w:rPr>
        <w:t xml:space="preserve"> in our model </w:t>
      </w:r>
      <w:r w:rsidR="00C3335B" w:rsidRPr="00B819E1">
        <w:rPr>
          <w:szCs w:val="24"/>
        </w:rPr>
        <w:t xml:space="preserve">did not improve model fit (Table 3). </w:t>
      </w:r>
    </w:p>
    <w:p w14:paraId="35AEA0B0" w14:textId="4C5484A8" w:rsidR="003A19D7" w:rsidRDefault="003A19D7" w:rsidP="003A19D7">
      <w:pPr>
        <w:pStyle w:val="Normalnoindent"/>
        <w:suppressAutoHyphens/>
        <w:rPr>
          <w:szCs w:val="24"/>
        </w:rPr>
      </w:pPr>
      <w:r>
        <w:rPr>
          <w:i/>
          <w:iCs/>
        </w:rPr>
        <w:t xml:space="preserve">Question 3 continued </w:t>
      </w:r>
      <w:r>
        <w:rPr>
          <w:i/>
          <w:iCs/>
          <w:szCs w:val="24"/>
        </w:rPr>
        <w:t>How do oyster spat densities compare across project and cultch density?</w:t>
      </w:r>
    </w:p>
    <w:p w14:paraId="6FAE73E5" w14:textId="53CA730F" w:rsidR="005866AD" w:rsidRDefault="00BB5D4E" w:rsidP="00FA101B">
      <w:pPr>
        <w:suppressAutoHyphens/>
        <w:rPr>
          <w:szCs w:val="24"/>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w:t>
      </w:r>
      <w:r w:rsidR="003A19D7">
        <w:rPr>
          <w:szCs w:val="24"/>
        </w:rPr>
        <w:t>,</w:t>
      </w:r>
      <w:r w:rsidRPr="00222781">
        <w:rPr>
          <w:szCs w:val="24"/>
        </w:rPr>
        <w:t xml:space="preserve">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w</w:t>
      </w:r>
      <w:r w:rsidR="003A19D7">
        <w:rPr>
          <w:szCs w:val="24"/>
        </w:rPr>
        <w:t>as</w:t>
      </w:r>
      <w:r w:rsidR="002470B7" w:rsidRPr="00222781">
        <w:rPr>
          <w:szCs w:val="24"/>
        </w:rPr>
        <w:t xml:space="preserve"> </w:t>
      </w:r>
      <w:r w:rsidR="00C715CF">
        <w:rPr>
          <w:szCs w:val="24"/>
        </w:rPr>
        <w:t>several orders of magnitude</w:t>
      </w:r>
      <w:r w:rsidR="00863B86" w:rsidRPr="00222781">
        <w:rPr>
          <w:szCs w:val="24"/>
        </w:rPr>
        <w:t xml:space="preserve"> </w:t>
      </w:r>
      <w:r w:rsidR="002470B7" w:rsidRPr="00222781">
        <w:rPr>
          <w:szCs w:val="24"/>
        </w:rPr>
        <w:t xml:space="preserve">greater </w:t>
      </w:r>
      <w:r w:rsidR="003A19D7">
        <w:rPr>
          <w:szCs w:val="24"/>
        </w:rPr>
        <w:t xml:space="preserve">than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876AF3">
        <w:rPr>
          <w:szCs w:val="24"/>
        </w:rPr>
        <w:t xml:space="preserve"> (Figures 8-10)</w:t>
      </w:r>
      <w:r w:rsidR="00DD1933" w:rsidRPr="00222781">
        <w:rPr>
          <w:szCs w:val="24"/>
        </w:rPr>
        <w:t>.</w:t>
      </w:r>
      <w:r w:rsidR="00C715CF">
        <w:rPr>
          <w:szCs w:val="24"/>
        </w:rPr>
        <w:t xml:space="preserve"> However, the GEBF-5007 and NRDA-4044 did not begin monitoring oyster response for 6-18 months post</w:t>
      </w:r>
      <w:r w:rsidR="003A19D7">
        <w:rPr>
          <w:szCs w:val="24"/>
        </w:rPr>
        <w:t>-</w:t>
      </w:r>
      <w:r w:rsidR="00C715CF">
        <w:rPr>
          <w:szCs w:val="24"/>
        </w:rPr>
        <w:t>construction</w:t>
      </w:r>
      <w:r w:rsidR="00D26889">
        <w:rPr>
          <w:szCs w:val="24"/>
        </w:rPr>
        <w:t xml:space="preserve">, meaning </w:t>
      </w:r>
      <w:r w:rsidR="003A19D7">
        <w:rPr>
          <w:szCs w:val="24"/>
        </w:rPr>
        <w:t>any potential restoration responses do not inform these model</w:t>
      </w:r>
      <w:r w:rsidR="00D26889">
        <w:rPr>
          <w:szCs w:val="24"/>
        </w:rPr>
        <w:t>s immediately after restoration</w:t>
      </w:r>
      <w:r w:rsidR="00C715CF">
        <w:rPr>
          <w:szCs w:val="24"/>
        </w:rPr>
        <w:t>. Potentially these projects also saw large increases in spat and then rapid declines immediately after restoration similar to NFWF-1 and NFWF-2021, but because of the lag between completion of restoration and monitoring this is not known</w:t>
      </w:r>
      <w:r w:rsidR="00876AF3">
        <w:rPr>
          <w:szCs w:val="24"/>
        </w:rPr>
        <w:t xml:space="preserve"> (Figures 4, 8-10)</w:t>
      </w:r>
      <w:r w:rsidR="00C715CF">
        <w:rPr>
          <w:szCs w:val="24"/>
        </w:rPr>
        <w:t xml:space="preserve">. </w:t>
      </w:r>
      <w:r w:rsidR="00235D41">
        <w:rPr>
          <w:szCs w:val="24"/>
        </w:rPr>
        <w:t>Critically</w:t>
      </w:r>
      <w:r w:rsidR="00C715CF">
        <w:rPr>
          <w:szCs w:val="24"/>
        </w:rPr>
        <w:t xml:space="preserve"> for projects NFWF-1 and NFWF-2021</w:t>
      </w:r>
      <w:r w:rsidR="003A19D7">
        <w:rPr>
          <w:szCs w:val="24"/>
        </w:rPr>
        <w:t>,</w:t>
      </w:r>
      <w:r w:rsidR="00C715CF">
        <w:rPr>
          <w:szCs w:val="24"/>
        </w:rPr>
        <w:t xml:space="preserve"> t</w:t>
      </w:r>
      <w:r w:rsidR="00DD1933" w:rsidRPr="00222781">
        <w:rPr>
          <w:szCs w:val="24"/>
        </w:rPr>
        <w:t>hese high initial spat counts did not result in higher counts in</w:t>
      </w:r>
      <w:r w:rsidR="00876AF3">
        <w:rPr>
          <w:szCs w:val="24"/>
        </w:rPr>
        <w:t xml:space="preserve"> seed or</w:t>
      </w:r>
      <w:r w:rsidR="00DD1933" w:rsidRPr="00222781">
        <w:rPr>
          <w:szCs w:val="24"/>
        </w:rPr>
        <w:t xml:space="preserve">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w:t>
      </w:r>
      <w:r w:rsidR="00876AF3">
        <w:rPr>
          <w:szCs w:val="24"/>
        </w:rPr>
        <w:t xml:space="preserve"> 5, 8-10</w:t>
      </w:r>
      <w:r w:rsidR="00C715CF">
        <w:rPr>
          <w:szCs w:val="24"/>
        </w:rPr>
        <w:t>)</w:t>
      </w:r>
      <w:r w:rsidR="00DD1933" w:rsidRPr="00222781">
        <w:rPr>
          <w:szCs w:val="24"/>
        </w:rPr>
        <w:t>, nor were these</w:t>
      </w:r>
      <w:r w:rsidR="00DD1933" w:rsidRPr="001E673E">
        <w:rPr>
          <w:szCs w:val="24"/>
        </w:rPr>
        <w:t xml:space="preserve"> high spat counts observed again</w:t>
      </w:r>
      <w:r w:rsidR="00876AF3">
        <w:rPr>
          <w:szCs w:val="24"/>
        </w:rPr>
        <w:t xml:space="preserve"> (Figure 5)</w:t>
      </w:r>
      <w:r w:rsidR="00FE72B2" w:rsidRPr="001E673E">
        <w:rPr>
          <w:szCs w:val="24"/>
        </w:rPr>
        <w:t>.</w:t>
      </w:r>
      <w:r w:rsidR="00D26889">
        <w:rPr>
          <w:szCs w:val="24"/>
        </w:rPr>
        <w:t xml:space="preserve"> </w:t>
      </w:r>
      <w:r w:rsidR="00D26889" w:rsidRPr="00D26889">
        <w:rPr>
          <w:szCs w:val="24"/>
        </w:rPr>
        <w:t xml:space="preserve">Though the mean predicted values tended to be lower for shell compared to rock, overlapping confidence </w:t>
      </w:r>
      <w:r w:rsidR="00D26889" w:rsidRPr="00D26889">
        <w:rPr>
          <w:szCs w:val="24"/>
        </w:rPr>
        <w:lastRenderedPageBreak/>
        <w:t>intervals for all by one project</w:t>
      </w:r>
      <w:r w:rsidR="00D26889">
        <w:rPr>
          <w:szCs w:val="24"/>
        </w:rPr>
        <w:t xml:space="preserve"> in one period</w:t>
      </w:r>
      <w:r w:rsidR="00D26889" w:rsidRPr="00D26889">
        <w:rPr>
          <w:szCs w:val="24"/>
        </w:rPr>
        <w:t xml:space="preserve"> (NFWF-1</w:t>
      </w:r>
      <w:r w:rsidR="00D26889">
        <w:rPr>
          <w:szCs w:val="24"/>
        </w:rPr>
        <w:t>, Period 2</w:t>
      </w:r>
      <w:r w:rsidR="00D26889" w:rsidRPr="00D26889">
        <w:rPr>
          <w:szCs w:val="24"/>
        </w:rPr>
        <w:t xml:space="preserve">) </w:t>
      </w:r>
      <w:r w:rsidR="00D26889">
        <w:rPr>
          <w:szCs w:val="24"/>
        </w:rPr>
        <w:t>limit this</w:t>
      </w:r>
      <w:r w:rsidR="00D26889" w:rsidRPr="00D26889">
        <w:rPr>
          <w:szCs w:val="24"/>
        </w:rPr>
        <w:t xml:space="preserve"> conclusion</w:t>
      </w:r>
      <w:r w:rsidR="00D26889">
        <w:rPr>
          <w:szCs w:val="24"/>
        </w:rPr>
        <w:t>. However for all projects</w:t>
      </w:r>
      <w:r w:rsidR="00D26889" w:rsidRPr="00D26889">
        <w:rPr>
          <w:szCs w:val="24"/>
        </w:rPr>
        <w:t xml:space="preserve">, mean predicted values for </w:t>
      </w:r>
      <w:r w:rsidR="00D26889">
        <w:rPr>
          <w:szCs w:val="24"/>
        </w:rPr>
        <w:t>the last period of monitoring</w:t>
      </w:r>
      <w:r w:rsidR="00D26889" w:rsidRPr="00D26889">
        <w:rPr>
          <w:szCs w:val="24"/>
        </w:rPr>
        <w:t xml:space="preserve"> are </w:t>
      </w:r>
      <w:r w:rsidR="00D26889">
        <w:rPr>
          <w:szCs w:val="24"/>
        </w:rPr>
        <w:t>small.</w:t>
      </w:r>
    </w:p>
    <w:p w14:paraId="228AE42A" w14:textId="5998FA7C" w:rsidR="00AC0F71" w:rsidRDefault="00AC0F71" w:rsidP="00AC0F71">
      <w:pPr>
        <w:suppressAutoHyphens/>
        <w:rPr>
          <w:szCs w:val="24"/>
        </w:rPr>
      </w:pPr>
      <w:r w:rsidRPr="003A19D7">
        <w:rPr>
          <w:szCs w:val="24"/>
        </w:rPr>
        <w:t>Finally, we assessed the relationships</w:t>
      </w:r>
      <w:r w:rsidRPr="001E673E">
        <w:rPr>
          <w:szCs w:val="24"/>
        </w:rPr>
        <w:t xml:space="preserve"> between cultch mass and the number of live oyster spat from each quadrat</w:t>
      </w:r>
      <w:r>
        <w:rPr>
          <w:szCs w:val="24"/>
        </w:rPr>
        <w:t xml:space="preserve"> in each of the three bays by project</w:t>
      </w:r>
      <w:r w:rsidRPr="001E673E">
        <w:rPr>
          <w:szCs w:val="24"/>
        </w:rPr>
        <w:t xml:space="preserve">. </w:t>
      </w:r>
      <w:r w:rsidR="00AC1355">
        <w:rPr>
          <w:szCs w:val="24"/>
        </w:rPr>
        <w:t>T</w:t>
      </w:r>
      <w:commentRangeStart w:id="29"/>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w:t>
      </w:r>
      <w:commentRangeEnd w:id="29"/>
      <w:r>
        <w:rPr>
          <w:rStyle w:val="CommentReference"/>
        </w:rPr>
        <w:commentReference w:id="29"/>
      </w:r>
      <w:r>
        <w:rPr>
          <w:szCs w:val="24"/>
        </w:rPr>
        <w:t>. For projects GEBF-5007 (rock) and NRDA-4044 (shell)</w:t>
      </w:r>
      <w:r w:rsidR="003A19D7">
        <w:rPr>
          <w:szCs w:val="24"/>
        </w:rPr>
        <w:t>,</w:t>
      </w:r>
      <w:r>
        <w:rPr>
          <w:szCs w:val="24"/>
        </w:rPr>
        <w:t xml:space="preserve"> cultch levels were near zero across a range of cultch biomass levels</w:t>
      </w:r>
      <w:r w:rsidRPr="001E673E">
        <w:rPr>
          <w:szCs w:val="24"/>
        </w:rPr>
        <w:t>.</w:t>
      </w:r>
      <w:r>
        <w:rPr>
          <w:szCs w:val="24"/>
        </w:rPr>
        <w:t xml:space="preserve"> Importantly, </w:t>
      </w:r>
      <w:r w:rsidR="003A19D7">
        <w:rPr>
          <w:szCs w:val="24"/>
        </w:rPr>
        <w:t xml:space="preserve">oyster spat response to restoration was not monitored for </w:t>
      </w:r>
      <w:r>
        <w:rPr>
          <w:szCs w:val="24"/>
        </w:rPr>
        <w:t xml:space="preserve">either </w:t>
      </w:r>
      <w:r w:rsidR="003A19D7">
        <w:rPr>
          <w:szCs w:val="24"/>
        </w:rPr>
        <w:t>project</w:t>
      </w:r>
      <w:r>
        <w:rPr>
          <w:szCs w:val="24"/>
        </w:rPr>
        <w:t xml:space="preserve"> immediately after restoration was complete (Figure 3). For other projects</w:t>
      </w:r>
      <w:r w:rsidR="003A19D7">
        <w:rPr>
          <w:szCs w:val="24"/>
        </w:rPr>
        <w:t>,</w:t>
      </w:r>
      <w:r>
        <w:rPr>
          <w:szCs w:val="24"/>
        </w:rPr>
        <w:t xml:space="preserve"> NFWF-1 (light blue dots, shell cultch) and FW</w:t>
      </w:r>
      <w:r w:rsidR="003A19D7">
        <w:rPr>
          <w:szCs w:val="24"/>
        </w:rPr>
        <w:t>C</w:t>
      </w:r>
      <w:r>
        <w:rPr>
          <w:szCs w:val="24"/>
        </w:rPr>
        <w:t xml:space="preserve">-2021 (red dots, rock cultch) show a general pattern of increasing spat in quadrats with more cultch biomass (Figure 13).    </w:t>
      </w:r>
    </w:p>
    <w:p w14:paraId="455FD428" w14:textId="4C479299" w:rsidR="00AC0F71" w:rsidRPr="001E673E" w:rsidRDefault="003A19D7" w:rsidP="00AC0F71">
      <w:pPr>
        <w:suppressAutoHyphens/>
        <w:rPr>
          <w:szCs w:val="24"/>
        </w:rPr>
      </w:pPr>
      <w:r>
        <w:rPr>
          <w:szCs w:val="24"/>
        </w:rPr>
        <w:t>When</w:t>
      </w:r>
      <w:r w:rsidR="00AC0F71">
        <w:rPr>
          <w:szCs w:val="24"/>
        </w:rPr>
        <w:t xml:space="preserve"> cultch weight (kg, x-axis) and total spat (y-axis) </w:t>
      </w:r>
      <w:r>
        <w:rPr>
          <w:szCs w:val="24"/>
        </w:rPr>
        <w:t xml:space="preserve">is </w:t>
      </w:r>
      <w:r w:rsidR="00AC0F71">
        <w:rPr>
          <w:szCs w:val="24"/>
        </w:rPr>
        <w:t>plotted by project (colored dots)</w:t>
      </w:r>
      <w:r>
        <w:rPr>
          <w:szCs w:val="24"/>
        </w:rPr>
        <w:t>,</w:t>
      </w:r>
      <w:r w:rsidR="00AC0F71">
        <w:rPr>
          <w:szCs w:val="24"/>
        </w:rPr>
        <w:t xml:space="preserve"> over period (individual plots)</w:t>
      </w:r>
      <w:r>
        <w:rPr>
          <w:szCs w:val="24"/>
        </w:rPr>
        <w:t>, a pattern is evident (Figure 14). This pattern suggests total spat in each quadrat increases as cultch weight increases per quadrat, but only for one or two periods</w:t>
      </w:r>
      <w:r w:rsidR="00AC0F71">
        <w:rPr>
          <w:szCs w:val="24"/>
        </w:rPr>
        <w:t xml:space="preserve">. </w:t>
      </w:r>
      <w:r>
        <w:rPr>
          <w:szCs w:val="24"/>
        </w:rPr>
        <w:t xml:space="preserve">For two studies </w:t>
      </w:r>
      <w:r w:rsidR="00AC0F71">
        <w:rPr>
          <w:szCs w:val="24"/>
        </w:rPr>
        <w:t>the total number of spat per quadrat</w:t>
      </w:r>
      <w:r>
        <w:rPr>
          <w:szCs w:val="24"/>
        </w:rPr>
        <w:t xml:space="preserve"> increases initially post-restoration, but then the number of oyster spat</w:t>
      </w:r>
      <w:r w:rsidR="00AC0F71">
        <w:rPr>
          <w:szCs w:val="24"/>
        </w:rPr>
        <w:t xml:space="preserve"> rapidly declines (even for the same biomass of cultch observed in period 2)</w:t>
      </w:r>
      <w:r>
        <w:rPr>
          <w:szCs w:val="24"/>
        </w:rPr>
        <w:t>. Ultimately</w:t>
      </w:r>
      <w:r w:rsidR="00AC0F71">
        <w:rPr>
          <w:szCs w:val="24"/>
        </w:rPr>
        <w:t xml:space="preserve"> the observed total number of spat and cultch biomass per quadrat collapses and retracts toward the origin. A similar but not as dramatic pattern is also apparent with project NFWF-2021 (red dots, rock cultch material; Figure 14) in periods 13-15.</w:t>
      </w:r>
      <w:r w:rsidR="00AC0F71" w:rsidRPr="001E673E">
        <w:rPr>
          <w:szCs w:val="24"/>
        </w:rPr>
        <w:t xml:space="preserve"> </w:t>
      </w:r>
    </w:p>
    <w:p w14:paraId="11F0773A" w14:textId="131626C0" w:rsidR="005D72D9" w:rsidRPr="00D26889" w:rsidRDefault="00AC0F71" w:rsidP="00222781">
      <w:pPr>
        <w:pStyle w:val="Heading2"/>
        <w:suppressAutoHyphens/>
        <w:rPr>
          <w:i/>
          <w:iCs/>
          <w:szCs w:val="24"/>
        </w:rPr>
      </w:pPr>
      <w:r w:rsidRPr="00AC0F71">
        <w:rPr>
          <w:i/>
          <w:iCs/>
          <w:szCs w:val="24"/>
        </w:rPr>
        <w:lastRenderedPageBreak/>
        <w:t xml:space="preserve">Question 4: </w:t>
      </w:r>
      <w:r>
        <w:rPr>
          <w:i/>
          <w:iCs/>
          <w:szCs w:val="24"/>
        </w:rPr>
        <w:t>Examining the p</w:t>
      </w:r>
      <w:r w:rsidRPr="00AC0F71">
        <w:rPr>
          <w:i/>
          <w:iCs/>
          <w:szCs w:val="24"/>
        </w:rPr>
        <w:t>ersistance of cultch material in Apalachicola Bay</w:t>
      </w:r>
    </w:p>
    <w:p w14:paraId="39DAEB4E" w14:textId="0923AAAE" w:rsidR="006125C0" w:rsidRPr="001E673E" w:rsidRDefault="006736F4" w:rsidP="006736F4">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AIC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D26889">
        <w:rPr>
          <w:szCs w:val="24"/>
        </w:rPr>
        <w:t>; Table 4</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w:t>
      </w:r>
      <w:r w:rsidR="00876AF3">
        <w:rPr>
          <w:szCs w:val="24"/>
        </w:rPr>
        <w:t>me</w:t>
      </w:r>
      <w:r>
        <w:rPr>
          <w:szCs w:val="24"/>
        </w:rPr>
        <w:t xml:space="preserve"> was also not </w:t>
      </w:r>
      <w:r w:rsidR="00EE556F">
        <w:rPr>
          <w:szCs w:val="24"/>
        </w:rPr>
        <w:t>significant</w:t>
      </w:r>
      <w:r>
        <w:rPr>
          <w:szCs w:val="24"/>
        </w:rPr>
        <w:t xml:space="preserve">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3C9F7495" w14:textId="7E9C3624" w:rsidR="002740F9" w:rsidRPr="001E673E" w:rsidRDefault="00042B2A" w:rsidP="00AC0F71">
      <w:pPr>
        <w:suppressAutoHyphens/>
        <w:rPr>
          <w:szCs w:val="24"/>
        </w:rPr>
      </w:pPr>
      <w:r w:rsidRPr="001E673E">
        <w:rPr>
          <w:szCs w:val="24"/>
        </w:rPr>
        <w:t xml:space="preserve">However, </w:t>
      </w:r>
      <w:r w:rsidR="003A19D7">
        <w:rPr>
          <w:szCs w:val="24"/>
        </w:rPr>
        <w:t>whether the material persisted is more important than the statistical significance of the time variable</w:t>
      </w:r>
      <w:r w:rsidR="00B90F83" w:rsidRPr="001E673E">
        <w:rPr>
          <w:szCs w:val="24"/>
        </w:rPr>
        <w:t xml:space="preserve">. </w:t>
      </w:r>
      <w:r w:rsidRPr="001E673E">
        <w:rPr>
          <w:szCs w:val="24"/>
        </w:rPr>
        <w:t xml:space="preserve">The predicted biomass of </w:t>
      </w:r>
      <w:r w:rsidR="00D26889">
        <w:rPr>
          <w:szCs w:val="24"/>
        </w:rPr>
        <w:t>cultch material</w:t>
      </w:r>
      <w:r w:rsidRPr="001E673E">
        <w:rPr>
          <w:szCs w:val="24"/>
        </w:rPr>
        <w:t xml:space="preserve">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 xml:space="preserve">for each project. For project GEBF-5007 </w:t>
      </w:r>
      <w:r w:rsidR="00EE556F">
        <w:rPr>
          <w:szCs w:val="24"/>
        </w:rPr>
        <w:t xml:space="preserve">(rock), </w:t>
      </w:r>
      <w:r w:rsidR="006736F4">
        <w:rPr>
          <w:szCs w:val="24"/>
        </w:rPr>
        <w:t xml:space="preserve">predicted biomass in period </w:t>
      </w:r>
      <w:r w:rsidR="006736F4">
        <w:rPr>
          <w:szCs w:val="24"/>
        </w:rPr>
        <w:lastRenderedPageBreak/>
        <w:t>6 (period restoration started) was about</w:t>
      </w:r>
      <w:r w:rsidRPr="001E673E">
        <w:rPr>
          <w:szCs w:val="24"/>
        </w:rPr>
        <w:t xml:space="preserve">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w:t>
      </w:r>
      <w:r w:rsidR="00561C8C">
        <w:rPr>
          <w:szCs w:val="24"/>
        </w:rPr>
        <w:t xml:space="preserve">and increased </w:t>
      </w:r>
      <w:r w:rsidRPr="001E673E">
        <w:rPr>
          <w:szCs w:val="24"/>
        </w:rPr>
        <w:t xml:space="preserve">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CD20D8">
        <w:rPr>
          <w:szCs w:val="24"/>
        </w:rPr>
        <w:t xml:space="preserve"> with the increase not from additional restoration but potentially accretion of meiofauna and bioherm material.</w:t>
      </w:r>
      <w:r w:rsidR="006736F4">
        <w:rPr>
          <w:szCs w:val="24"/>
        </w:rPr>
        <w:t xml:space="preserve"> The NFWF-2021 project also </w:t>
      </w:r>
      <w:r w:rsidR="00561C8C">
        <w:rPr>
          <w:szCs w:val="24"/>
        </w:rPr>
        <w:t xml:space="preserve">restored with </w:t>
      </w:r>
      <w:r w:rsidR="006736F4">
        <w:rPr>
          <w:szCs w:val="24"/>
        </w:rPr>
        <w:t>rock</w:t>
      </w:r>
      <w:r w:rsidR="003A19D7">
        <w:rPr>
          <w:szCs w:val="24"/>
        </w:rPr>
        <w:t>,</w:t>
      </w:r>
      <w:r w:rsidR="006736F4">
        <w:rPr>
          <w:szCs w:val="24"/>
        </w:rPr>
        <w:t xml:space="preserve"> and the predicted</w:t>
      </w:r>
      <w:r w:rsidRPr="001E673E">
        <w:rPr>
          <w:szCs w:val="24"/>
        </w:rPr>
        <w:t xml:space="preserve"> </w:t>
      </w:r>
      <w:r w:rsidR="00CD20D8">
        <w:rPr>
          <w:szCs w:val="24"/>
        </w:rPr>
        <w:t xml:space="preserve">cultch </w:t>
      </w:r>
      <w:r w:rsidR="00423F7F" w:rsidRPr="001E673E">
        <w:rPr>
          <w:szCs w:val="24"/>
        </w:rPr>
        <w:t>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w:t>
      </w:r>
      <w:r w:rsidR="002760EA">
        <w:rPr>
          <w:szCs w:val="24"/>
        </w:rPr>
        <w:t>.</w:t>
      </w:r>
      <w:r w:rsidR="006736F4">
        <w:rPr>
          <w:szCs w:val="24"/>
        </w:rPr>
        <w:t xml:space="preserve"> </w:t>
      </w:r>
      <w:r w:rsidRPr="001E673E">
        <w:rPr>
          <w:szCs w:val="24"/>
        </w:rPr>
        <w:t xml:space="preserve"> </w:t>
      </w:r>
    </w:p>
    <w:p w14:paraId="71456634" w14:textId="188587BC" w:rsidR="00912438" w:rsidRPr="001E673E" w:rsidRDefault="00422141" w:rsidP="00AC3532">
      <w:pPr>
        <w:pStyle w:val="Heading1"/>
        <w:suppressAutoHyphens/>
        <w:rPr>
          <w:szCs w:val="24"/>
        </w:rPr>
      </w:pPr>
      <w:bookmarkStart w:id="30" w:name="_Toc108786544"/>
      <w:bookmarkStart w:id="31" w:name="_Toc109217046"/>
      <w:bookmarkStart w:id="32" w:name="_Toc110654782"/>
      <w:r w:rsidRPr="001E673E">
        <w:rPr>
          <w:szCs w:val="24"/>
        </w:rPr>
        <w:t>Discussion</w:t>
      </w:r>
      <w:bookmarkEnd w:id="30"/>
      <w:bookmarkEnd w:id="31"/>
      <w:bookmarkEnd w:id="32"/>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w:t>
      </w:r>
      <w:r w:rsidR="003A19D7">
        <w:rPr>
          <w:szCs w:val="24"/>
        </w:rPr>
        <w:lastRenderedPageBreak/>
        <w:t>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7C1F4415" w:rsidR="00630542" w:rsidRPr="001E673E" w:rsidRDefault="005770CE" w:rsidP="00AC1355">
      <w:r w:rsidRPr="001E673E">
        <w:t xml:space="preserve">Based on these empirical </w:t>
      </w:r>
      <w:r w:rsidR="003A19D7">
        <w:t>and</w:t>
      </w:r>
      <w:r w:rsidRPr="001E673E">
        <w:t xml:space="preserve"> previous modeling</w:t>
      </w:r>
      <w:r w:rsidR="003A19D7">
        <w:t xml:space="preserve"> for Apalalchicola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w:t>
      </w:r>
      <w:r w:rsidR="003A19D7">
        <w:lastRenderedPageBreak/>
        <w:t xml:space="preserve">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0B038ABB" w:rsidR="005866AD" w:rsidRPr="001E673E"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353912B7" w14:textId="3F046DC4" w:rsidR="00317657" w:rsidRPr="001E673E" w:rsidRDefault="009B51D6" w:rsidP="00230E1D">
      <w:pPr>
        <w:suppressAutoHyphens/>
        <w:rPr>
          <w:rFonts w:cstheme="minorHAnsi"/>
          <w:szCs w:val="24"/>
        </w:rPr>
      </w:pPr>
      <w:r>
        <w:rPr>
          <w:szCs w:val="24"/>
        </w:rPr>
        <w:t>While the current restoration efforts appear to have failed to restore oysters, similar actions appear to have been successful in the past</w:t>
      </w:r>
      <w:r w:rsidR="003A19D7">
        <w:rPr>
          <w:szCs w:val="24"/>
        </w:rPr>
        <w:t xml:space="preserve"> over relatively short tim periods</w:t>
      </w:r>
      <w:r>
        <w:rPr>
          <w:szCs w:val="24"/>
        </w:rPr>
        <w:t xml:space="preserve">. </w:t>
      </w:r>
      <w:r w:rsidR="001A0FB8" w:rsidRPr="001E673E">
        <w:rPr>
          <w:szCs w:val="24"/>
        </w:rPr>
        <w:t xml:space="preserve">Restoration 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w:t>
      </w:r>
      <w:r w:rsidR="003431ED" w:rsidRPr="004C06BA">
        <w:rPr>
          <w:rFonts w:cstheme="minorHAnsi"/>
          <w:szCs w:val="24"/>
        </w:rPr>
        <w:lastRenderedPageBreak/>
        <w:t>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t>Reasons restoration may not be working</w:t>
      </w:r>
      <w:bookmarkEnd w:id="35"/>
      <w:bookmarkEnd w:id="36"/>
      <w:bookmarkEnd w:id="37"/>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8"/>
      <w:commentRangeStart w:id="39"/>
      <w:r w:rsidR="00AC54CD" w:rsidRPr="001E673E">
        <w:rPr>
          <w:szCs w:val="24"/>
        </w:rPr>
        <w:t>2015</w:t>
      </w:r>
      <w:commentRangeEnd w:id="38"/>
      <w:r w:rsidR="00696867">
        <w:rPr>
          <w:rStyle w:val="CommentReference"/>
        </w:rPr>
        <w:commentReference w:id="38"/>
      </w:r>
      <w:commentRangeEnd w:id="39"/>
      <w:r w:rsidR="00A62CF3">
        <w:rPr>
          <w:rStyle w:val="CommentReference"/>
        </w:rPr>
        <w:commentReference w:id="39"/>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w:t>
      </w:r>
      <w:r>
        <w:rPr>
          <w:szCs w:val="24"/>
        </w:rPr>
        <w:lastRenderedPageBreak/>
        <w:t>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25E5FF59" w14:textId="29A8F497" w:rsidR="00CC728B" w:rsidRPr="001E673E" w:rsidRDefault="00A97D2E" w:rsidP="00230E1D">
      <w:pPr>
        <w:suppressAutoHyphens/>
        <w:rPr>
          <w:szCs w:val="24"/>
        </w:rPr>
      </w:pPr>
      <w:commentRangeStart w:id="40"/>
      <w:commentRangeStart w:id="41"/>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Thus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commentRangeEnd w:id="40"/>
      <w:r w:rsidR="00D15A9B">
        <w:rPr>
          <w:rStyle w:val="CommentReference"/>
        </w:rPr>
        <w:commentReference w:id="40"/>
      </w:r>
      <w:commentRangeEnd w:id="41"/>
      <w:r w:rsidR="005548A3">
        <w:rPr>
          <w:rStyle w:val="CommentReference"/>
        </w:rPr>
        <w:commentReference w:id="41"/>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cultching 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 xml:space="preserve">This vertical relief difference may be necessary for elevating the cultch material into suitable water quality or </w:t>
      </w:r>
      <w:r w:rsidR="003A19D7" w:rsidRPr="004C06BA">
        <w:rPr>
          <w:rFonts w:cstheme="minorHAnsi"/>
          <w:szCs w:val="24"/>
        </w:rPr>
        <w:lastRenderedPageBreak/>
        <w:t>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w:t>
      </w:r>
      <w:r w:rsidRPr="001E673E">
        <w:rPr>
          <w:rFonts w:cstheme="minorHAnsi"/>
          <w:szCs w:val="24"/>
        </w:rPr>
        <w:lastRenderedPageBreak/>
        <w:t xml:space="preserve">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lastRenderedPageBreak/>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2" w:name="_Toc110654785"/>
      <w:r w:rsidRPr="001E673E">
        <w:t>Future direction</w:t>
      </w:r>
      <w:r w:rsidR="00DB04E8" w:rsidRPr="001E673E">
        <w:t>s</w:t>
      </w:r>
      <w:bookmarkEnd w:id="42"/>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w:t>
      </w:r>
      <w:r w:rsidR="000844B4" w:rsidRPr="001E673E">
        <w:rPr>
          <w:rFonts w:cstheme="minorHAnsi"/>
        </w:rPr>
        <w:lastRenderedPageBreak/>
        <w:t>(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3" w:name="_Toc108786547"/>
      <w:bookmarkStart w:id="44" w:name="_Toc109217049"/>
      <w:bookmarkStart w:id="45" w:name="_Toc110654786"/>
      <w:r w:rsidRPr="001E673E">
        <w:rPr>
          <w:szCs w:val="24"/>
        </w:rPr>
        <w:t>Conclusions</w:t>
      </w:r>
      <w:bookmarkEnd w:id="43"/>
      <w:bookmarkEnd w:id="44"/>
      <w:bookmarkEnd w:id="45"/>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6"/>
      <w:commentRangeStart w:id="47"/>
      <w:r w:rsidR="008A18F8">
        <w:t xml:space="preserve">current </w:t>
      </w:r>
      <w:r w:rsidR="00675BEE" w:rsidRPr="001E673E">
        <w:t>restoration</w:t>
      </w:r>
      <w:r w:rsidR="004911CD" w:rsidRPr="001E673E">
        <w:t xml:space="preserve"> </w:t>
      </w:r>
      <w:r w:rsidR="008A18F8">
        <w:t xml:space="preserve">approaches </w:t>
      </w:r>
      <w:commentRangeEnd w:id="46"/>
      <w:r w:rsidR="008A18F8">
        <w:rPr>
          <w:rStyle w:val="CommentReference"/>
        </w:rPr>
        <w:commentReference w:id="46"/>
      </w:r>
      <w:commentRangeEnd w:id="47"/>
      <w:r w:rsidR="00416805">
        <w:rPr>
          <w:rStyle w:val="CommentReference"/>
        </w:rPr>
        <w:commentReference w:id="47"/>
      </w:r>
      <w:r w:rsidR="004911CD" w:rsidRPr="001E673E">
        <w:t>and recovery</w:t>
      </w:r>
      <w:r w:rsidR="00E040AC">
        <w:t xml:space="preserve"> at this time</w:t>
      </w:r>
      <w:r w:rsidR="00F13989" w:rsidRPr="001E673E">
        <w:t>,</w:t>
      </w:r>
      <w:r w:rsidRPr="001E673E">
        <w:t xml:space="preserve"> </w:t>
      </w:r>
      <w:commentRangeStart w:id="48"/>
      <w:commentRangeStart w:id="49"/>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8"/>
      <w:r w:rsidR="000C142E">
        <w:rPr>
          <w:rStyle w:val="CommentReference"/>
        </w:rPr>
        <w:commentReference w:id="48"/>
      </w:r>
      <w:commentRangeEnd w:id="49"/>
      <w:r w:rsidR="00416805">
        <w:rPr>
          <w:rStyle w:val="CommentReference"/>
        </w:rPr>
        <w:commentReference w:id="49"/>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learning, yet learning seems to be intertwined with cycles of policy success and failure. If policies are working (or appear to be working), there is little or no emphasis on learning. It is when policy fails, either dramatically or chronically, </w:t>
      </w:r>
      <w:r w:rsidRPr="001E673E">
        <w:rPr>
          <w:szCs w:val="24"/>
          <w:shd w:val="clear" w:color="auto" w:fill="FFFFFF"/>
        </w:rPr>
        <w:lastRenderedPageBreak/>
        <w:t>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50" w:name="_Toc108786548"/>
      <w:bookmarkStart w:id="51" w:name="_Toc109217050"/>
      <w:bookmarkStart w:id="52" w:name="_Toc110654787"/>
      <w:r w:rsidRPr="001E673E">
        <w:rPr>
          <w:szCs w:val="24"/>
        </w:rPr>
        <w:t>Acknowledgments</w:t>
      </w:r>
      <w:bookmarkEnd w:id="50"/>
      <w:bookmarkEnd w:id="51"/>
      <w:bookmarkEnd w:id="52"/>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3" w:name="_Toc108786549"/>
      <w:bookmarkStart w:id="54" w:name="_Toc109217051"/>
      <w:bookmarkStart w:id="55" w:name="_Toc110654788"/>
      <w:r w:rsidRPr="001E673E">
        <w:rPr>
          <w:szCs w:val="24"/>
        </w:rPr>
        <w:t>References</w:t>
      </w:r>
      <w:bookmarkEnd w:id="53"/>
      <w:bookmarkEnd w:id="54"/>
      <w:bookmarkEnd w:id="55"/>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6"/>
      <w:commentRangeStart w:id="57"/>
      <w:r w:rsidRPr="008C0622">
        <w:rPr>
          <w:rFonts w:asciiTheme="minorHAnsi" w:hAnsiTheme="minorHAnsi" w:cstheme="minorHAnsi"/>
        </w:rPr>
        <w:t xml:space="preserve">the </w:t>
      </w:r>
      <w:commentRangeEnd w:id="56"/>
      <w:r w:rsidR="0052437E" w:rsidRPr="008C0622">
        <w:rPr>
          <w:rStyle w:val="CommentReference"/>
          <w:rFonts w:asciiTheme="minorHAnsi" w:hAnsiTheme="minorHAnsi" w:cstheme="minorHAnsi"/>
        </w:rPr>
        <w:commentReference w:id="56"/>
      </w:r>
      <w:commentRangeEnd w:id="57"/>
      <w:r w:rsidR="00C3335B" w:rsidRPr="008C0622">
        <w:rPr>
          <w:rStyle w:val="CommentReference"/>
          <w:rFonts w:asciiTheme="minorHAnsi" w:hAnsiTheme="minorHAnsi" w:cstheme="minorHAnsi"/>
        </w:rPr>
        <w:commentReference w:id="57"/>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lastRenderedPageBreak/>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8"/>
      <w:commentRangeStart w:id="59"/>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8"/>
      <w:r w:rsidR="0012785D" w:rsidRPr="001E673E">
        <w:rPr>
          <w:rStyle w:val="CommentReference"/>
        </w:rPr>
        <w:commentReference w:id="58"/>
      </w:r>
      <w:commentRangeEnd w:id="59"/>
      <w:r w:rsidR="004C06BA">
        <w:rPr>
          <w:rStyle w:val="CommentReference"/>
        </w:rPr>
        <w:commentReference w:id="59"/>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0"/>
      <w:r w:rsidRPr="004C06BA">
        <w:rPr>
          <w:rFonts w:cstheme="minorHAnsi"/>
          <w:sz w:val="24"/>
          <w:szCs w:val="24"/>
        </w:rPr>
        <w:t>2</w:t>
      </w:r>
      <w:commentRangeEnd w:id="60"/>
      <w:r w:rsidR="0012785D" w:rsidRPr="004C06BA">
        <w:rPr>
          <w:rStyle w:val="CommentReference"/>
        </w:rPr>
        <w:commentReference w:id="60"/>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lastRenderedPageBreak/>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w:t>
      </w:r>
      <w:r w:rsidRPr="004C06BA">
        <w:rPr>
          <w:rFonts w:cstheme="minorHAnsi"/>
          <w:color w:val="222222"/>
          <w:sz w:val="24"/>
          <w:szCs w:val="24"/>
          <w:shd w:val="clear" w:color="auto" w:fill="FFFFFF"/>
        </w:rPr>
        <w:lastRenderedPageBreak/>
        <w:t>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1"/>
      <w:commentRangeStart w:id="62"/>
      <w:r w:rsidR="000B40AE" w:rsidRPr="004C06BA">
        <w:rPr>
          <w:szCs w:val="24"/>
          <w:highlight w:val="cyan"/>
        </w:rPr>
        <w:t>study</w:t>
      </w:r>
      <w:commentRangeEnd w:id="61"/>
      <w:r w:rsidR="00696867">
        <w:rPr>
          <w:rStyle w:val="CommentReference"/>
        </w:rPr>
        <w:commentReference w:id="61"/>
      </w:r>
      <w:commentRangeEnd w:id="62"/>
      <w:r w:rsidR="00AC0F71">
        <w:rPr>
          <w:rStyle w:val="CommentReference"/>
        </w:rPr>
        <w:commentReference w:id="62"/>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w:t>
      </w:r>
      <w:commentRangeStart w:id="63"/>
      <w:r w:rsidR="009056C1" w:rsidRPr="00A13C6A">
        <w:rPr>
          <w:szCs w:val="24"/>
        </w:rPr>
        <w:t>bay</w:t>
      </w:r>
      <w:commentRangeEnd w:id="63"/>
      <w:r w:rsidR="00304113">
        <w:rPr>
          <w:rStyle w:val="CommentReference"/>
        </w:rPr>
        <w:commentReference w:id="63"/>
      </w:r>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6C41FF38" w:rsidR="00B37493" w:rsidRPr="004C06BA" w:rsidRDefault="00B37493" w:rsidP="00F851B7">
            <w:pPr>
              <w:suppressAutoHyphens/>
              <w:spacing w:after="120" w:line="240" w:lineRule="auto"/>
              <w:ind w:firstLine="0"/>
              <w:rPr>
                <w:szCs w:val="24"/>
              </w:rPr>
            </w:pPr>
            <w:r>
              <w:rPr>
                <w:szCs w:val="24"/>
              </w:rPr>
              <w:t>2650.29</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6E9DF886" w:rsidR="00B37493" w:rsidRDefault="00B37493" w:rsidP="00A13C6A">
            <w:pPr>
              <w:suppressAutoHyphens/>
              <w:spacing w:after="120" w:line="240" w:lineRule="auto"/>
              <w:ind w:firstLine="0"/>
              <w:jc w:val="center"/>
              <w:rPr>
                <w:szCs w:val="24"/>
              </w:rPr>
            </w:pPr>
            <w:r>
              <w:rPr>
                <w:szCs w:val="24"/>
              </w:rPr>
              <w:t>0.82</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A9205E" w:rsidRPr="00A9205E">
              <w:rPr>
                <w:sz w:val="20"/>
                <w:szCs w:val="20"/>
              </w:rPr>
              <w:t>6: 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3E98AEFC" w:rsidR="00A9205E" w:rsidRPr="004C06BA" w:rsidRDefault="00B37493" w:rsidP="00F851B7">
            <w:pPr>
              <w:suppressAutoHyphens/>
              <w:spacing w:after="120" w:line="240" w:lineRule="auto"/>
              <w:ind w:firstLine="0"/>
              <w:rPr>
                <w:szCs w:val="24"/>
              </w:rPr>
            </w:pPr>
            <w:r w:rsidRPr="00B37493">
              <w:rPr>
                <w:szCs w:val="24"/>
              </w:rPr>
              <w:t>2653.56</w:t>
            </w:r>
          </w:p>
        </w:tc>
        <w:tc>
          <w:tcPr>
            <w:tcW w:w="1193" w:type="dxa"/>
          </w:tcPr>
          <w:p w14:paraId="7D5A0E2C" w14:textId="45D1E713" w:rsidR="00A9205E" w:rsidRPr="004C06BA" w:rsidRDefault="00B37493" w:rsidP="00A13C6A">
            <w:pPr>
              <w:suppressAutoHyphens/>
              <w:spacing w:after="120" w:line="240" w:lineRule="auto"/>
              <w:ind w:firstLine="0"/>
              <w:jc w:val="center"/>
              <w:rPr>
                <w:szCs w:val="24"/>
              </w:rPr>
            </w:pPr>
            <w:r>
              <w:rPr>
                <w:szCs w:val="24"/>
              </w:rPr>
              <w:t>3.26</w:t>
            </w:r>
          </w:p>
        </w:tc>
        <w:tc>
          <w:tcPr>
            <w:tcW w:w="1127" w:type="dxa"/>
          </w:tcPr>
          <w:p w14:paraId="02DEA892" w14:textId="6E877B7F" w:rsidR="00A9205E" w:rsidRDefault="00B37493" w:rsidP="00A13C6A">
            <w:pPr>
              <w:suppressAutoHyphens/>
              <w:spacing w:after="120" w:line="240" w:lineRule="auto"/>
              <w:ind w:firstLine="0"/>
              <w:jc w:val="center"/>
              <w:rPr>
                <w:szCs w:val="24"/>
              </w:rPr>
            </w:pPr>
            <w:r>
              <w:rPr>
                <w:szCs w:val="24"/>
              </w:rPr>
              <w:t>0.16</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6E0EBD02" w:rsidR="00A9205E" w:rsidRPr="004C06BA" w:rsidRDefault="00B37493" w:rsidP="00F851B7">
            <w:pPr>
              <w:suppressAutoHyphens/>
              <w:spacing w:after="120" w:line="240" w:lineRule="auto"/>
              <w:ind w:firstLine="0"/>
              <w:rPr>
                <w:szCs w:val="24"/>
              </w:rPr>
            </w:pPr>
            <w:r w:rsidRPr="00B37493">
              <w:rPr>
                <w:szCs w:val="24"/>
              </w:rPr>
              <w:t>2658.09</w:t>
            </w:r>
          </w:p>
        </w:tc>
        <w:tc>
          <w:tcPr>
            <w:tcW w:w="1193" w:type="dxa"/>
          </w:tcPr>
          <w:p w14:paraId="67F7C253" w14:textId="23245E4F" w:rsidR="00A9205E" w:rsidRPr="004C06BA" w:rsidRDefault="00B37493" w:rsidP="00A13C6A">
            <w:pPr>
              <w:suppressAutoHyphens/>
              <w:spacing w:after="120" w:line="240" w:lineRule="auto"/>
              <w:ind w:firstLine="0"/>
              <w:jc w:val="center"/>
              <w:rPr>
                <w:szCs w:val="24"/>
              </w:rPr>
            </w:pPr>
            <w:r w:rsidRPr="00B37493">
              <w:rPr>
                <w:szCs w:val="24"/>
              </w:rPr>
              <w:t>7.80</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 xml:space="preserve">tmb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A35E510" w:rsidR="00710724" w:rsidRPr="004C06BA" w:rsidRDefault="00710724" w:rsidP="00F851B7">
            <w:pPr>
              <w:suppressAutoHyphens/>
              <w:spacing w:after="120" w:line="240" w:lineRule="auto"/>
              <w:ind w:firstLine="0"/>
              <w:rPr>
                <w:szCs w:val="24"/>
              </w:rPr>
            </w:pPr>
            <w:r w:rsidRPr="00710724">
              <w:rPr>
                <w:szCs w:val="24"/>
              </w:rPr>
              <w:t>2666.65</w:t>
            </w:r>
          </w:p>
        </w:tc>
        <w:tc>
          <w:tcPr>
            <w:tcW w:w="1193" w:type="dxa"/>
          </w:tcPr>
          <w:p w14:paraId="2611F3C5" w14:textId="0AA9095C" w:rsidR="00710724" w:rsidRPr="004C06BA" w:rsidRDefault="00710724" w:rsidP="00A13C6A">
            <w:pPr>
              <w:suppressAutoHyphens/>
              <w:spacing w:after="120" w:line="240" w:lineRule="auto"/>
              <w:ind w:firstLine="0"/>
              <w:jc w:val="center"/>
              <w:rPr>
                <w:szCs w:val="24"/>
              </w:rPr>
            </w:pPr>
            <w:r>
              <w:rPr>
                <w:szCs w:val="24"/>
              </w:rPr>
              <w:t>16.36</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433D2627" w:rsidR="00710724" w:rsidRPr="004C06BA" w:rsidRDefault="00710724" w:rsidP="00F851B7">
            <w:pPr>
              <w:suppressAutoHyphens/>
              <w:spacing w:after="120" w:line="240" w:lineRule="auto"/>
              <w:ind w:firstLine="0"/>
              <w:rPr>
                <w:szCs w:val="24"/>
              </w:rPr>
            </w:pPr>
            <w:r w:rsidRPr="00710724">
              <w:rPr>
                <w:szCs w:val="24"/>
              </w:rPr>
              <w:t>2668.68</w:t>
            </w:r>
          </w:p>
        </w:tc>
        <w:tc>
          <w:tcPr>
            <w:tcW w:w="1193" w:type="dxa"/>
          </w:tcPr>
          <w:p w14:paraId="4416DF52" w14:textId="3E383F2C" w:rsidR="00710724" w:rsidRPr="004C06BA" w:rsidRDefault="00710724" w:rsidP="00A13C6A">
            <w:pPr>
              <w:suppressAutoHyphens/>
              <w:spacing w:after="120" w:line="240" w:lineRule="auto"/>
              <w:ind w:firstLine="0"/>
              <w:jc w:val="center"/>
              <w:rPr>
                <w:szCs w:val="24"/>
              </w:rPr>
            </w:pPr>
            <w:r w:rsidRPr="00710724">
              <w:rPr>
                <w:szCs w:val="24"/>
              </w:rPr>
              <w:t>18.39</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 xml:space="preserve">tmb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0E842BB7" w:rsidR="00F851B7" w:rsidRPr="004C06BA" w:rsidRDefault="00710724" w:rsidP="00F851B7">
            <w:pPr>
              <w:suppressAutoHyphens/>
              <w:spacing w:after="120" w:line="240" w:lineRule="auto"/>
              <w:ind w:firstLine="0"/>
              <w:rPr>
                <w:szCs w:val="24"/>
              </w:rPr>
            </w:pPr>
            <w:r>
              <w:rPr>
                <w:szCs w:val="24"/>
              </w:rPr>
              <w:t>2670.01</w:t>
            </w:r>
          </w:p>
        </w:tc>
        <w:tc>
          <w:tcPr>
            <w:tcW w:w="1193" w:type="dxa"/>
          </w:tcPr>
          <w:p w14:paraId="5668ACDD" w14:textId="5449D3CA" w:rsidR="00F851B7" w:rsidRPr="004C06BA" w:rsidRDefault="00710724" w:rsidP="00A13C6A">
            <w:pPr>
              <w:suppressAutoHyphens/>
              <w:spacing w:after="120" w:line="240" w:lineRule="auto"/>
              <w:ind w:firstLine="0"/>
              <w:jc w:val="center"/>
              <w:rPr>
                <w:szCs w:val="24"/>
              </w:rPr>
            </w:pPr>
            <w:r>
              <w:rPr>
                <w:szCs w:val="24"/>
              </w:rPr>
              <w:t>19.72</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tmb0: 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0A2036FC" w:rsidR="00F851B7" w:rsidRPr="004C06BA" w:rsidRDefault="00710724"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020F2350" w:rsidR="00F851B7" w:rsidRPr="004C06BA" w:rsidRDefault="00710724" w:rsidP="00A13C6A">
            <w:pPr>
              <w:suppressAutoHyphens/>
              <w:spacing w:after="120" w:line="240" w:lineRule="auto"/>
              <w:ind w:firstLine="0"/>
              <w:jc w:val="center"/>
              <w:rPr>
                <w:szCs w:val="24"/>
              </w:rPr>
            </w:pPr>
            <w:r>
              <w:rPr>
                <w:szCs w:val="24"/>
              </w:rPr>
              <w:t>21.89</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5E88B555" w:rsidR="00654E43" w:rsidRPr="00B819E1" w:rsidRDefault="00654E43" w:rsidP="00A13C6A">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3DA15CE3" w:rsidR="00654E43" w:rsidRPr="00654E43"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72755697"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Period + low days + 1|site + offse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1A87CEC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offse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67155055"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37B7C01F"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Period + (low days previous period) + 1|site + offse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1F5226A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2875906E" w14:textId="0057A684" w:rsidR="00D26889" w:rsidRPr="00B819E1" w:rsidRDefault="00D26889" w:rsidP="00D26889">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for the GLM of oyster </w:t>
      </w:r>
      <w:r>
        <w:rPr>
          <w:szCs w:val="24"/>
        </w:rPr>
        <w:t>cultch 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AIC and delta AIC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04331202"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7777777" w:rsidR="00D26889" w:rsidRPr="00B819E1" w:rsidRDefault="00D26889" w:rsidP="00C6242F">
            <w:pPr>
              <w:suppressAutoHyphens/>
              <w:spacing w:before="60" w:after="60" w:line="240" w:lineRule="auto"/>
              <w:ind w:firstLine="0"/>
              <w:jc w:val="center"/>
              <w:rPr>
                <w:sz w:val="20"/>
                <w:szCs w:val="20"/>
              </w:rPr>
            </w:pPr>
            <w:r>
              <w:rPr>
                <w:sz w:val="20"/>
                <w:szCs w:val="20"/>
              </w:rPr>
              <w:t>AIC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project + 1|site + offse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1|site + offse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00096265"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4"/>
      <w:r w:rsidRPr="001E673E">
        <w:rPr>
          <w:szCs w:val="24"/>
        </w:rPr>
        <w:t xml:space="preserve">5. Live oyster spat </w:t>
      </w:r>
      <w:commentRangeEnd w:id="64"/>
      <w:r w:rsidRPr="001E673E">
        <w:rPr>
          <w:rStyle w:val="CommentReference"/>
          <w:sz w:val="24"/>
          <w:szCs w:val="24"/>
        </w:rPr>
        <w:commentReference w:id="64"/>
      </w:r>
      <w:r w:rsidRPr="001E673E">
        <w:rPr>
          <w:szCs w:val="24"/>
        </w:rPr>
        <w:t xml:space="preserve">CPUE </w:t>
      </w:r>
      <w:commentRangeStart w:id="65"/>
      <w:commentRangeStart w:id="66"/>
      <w:commentRangeStart w:id="67"/>
      <w:r w:rsidRPr="001E673E">
        <w:rPr>
          <w:szCs w:val="24"/>
        </w:rPr>
        <w:t>per ¼ m</w:t>
      </w:r>
      <w:r w:rsidRPr="001E673E">
        <w:rPr>
          <w:szCs w:val="24"/>
          <w:vertAlign w:val="superscript"/>
        </w:rPr>
        <w:t>2</w:t>
      </w:r>
      <w:r w:rsidRPr="001E673E">
        <w:rPr>
          <w:szCs w:val="24"/>
        </w:rPr>
        <w:t xml:space="preserve"> quadrat</w:t>
      </w:r>
      <w:commentRangeEnd w:id="65"/>
      <w:r w:rsidRPr="001E673E">
        <w:rPr>
          <w:rStyle w:val="CommentReference"/>
          <w:sz w:val="24"/>
          <w:szCs w:val="24"/>
        </w:rPr>
        <w:commentReference w:id="65"/>
      </w:r>
      <w:commentRangeEnd w:id="66"/>
      <w:r w:rsidRPr="001E673E">
        <w:rPr>
          <w:rStyle w:val="CommentReference"/>
          <w:sz w:val="24"/>
          <w:szCs w:val="24"/>
        </w:rPr>
        <w:commentReference w:id="66"/>
      </w:r>
      <w:commentRangeEnd w:id="67"/>
      <w:r w:rsidRPr="001E673E">
        <w:rPr>
          <w:rStyle w:val="CommentReference"/>
          <w:sz w:val="24"/>
          <w:szCs w:val="24"/>
        </w:rPr>
        <w:commentReference w:id="67"/>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8"/>
      <w:r w:rsidRPr="001E673E">
        <w:rPr>
          <w:szCs w:val="24"/>
        </w:rPr>
        <w:t xml:space="preserve">Figure 6. </w:t>
      </w:r>
      <w:commentRangeEnd w:id="68"/>
      <w:r w:rsidRPr="001E673E">
        <w:rPr>
          <w:rStyle w:val="CommentReference"/>
          <w:sz w:val="24"/>
          <w:szCs w:val="24"/>
        </w:rPr>
        <w:commentReference w:id="68"/>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9"/>
      <w:commentRangeStart w:id="70"/>
      <w:r w:rsidRPr="001E673E">
        <w:rPr>
          <w:szCs w:val="24"/>
        </w:rPr>
        <w:t>The utility of this plot is up for discussion.</w:t>
      </w:r>
      <w:commentRangeEnd w:id="69"/>
      <w:r w:rsidRPr="001E673E">
        <w:rPr>
          <w:rStyle w:val="CommentReference"/>
          <w:sz w:val="24"/>
          <w:szCs w:val="24"/>
        </w:rPr>
        <w:commentReference w:id="69"/>
      </w:r>
      <w:commentRangeEnd w:id="70"/>
      <w:r w:rsidRPr="001E673E">
        <w:rPr>
          <w:rStyle w:val="CommentReference"/>
          <w:sz w:val="24"/>
          <w:szCs w:val="24"/>
        </w:rPr>
        <w:commentReference w:id="70"/>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1"/>
      <w:commentRangeStart w:id="72"/>
      <w:commentRangeStart w:id="73"/>
      <w:r w:rsidRPr="001E673E">
        <w:t xml:space="preserve">Figure </w:t>
      </w:r>
      <w:commentRangeEnd w:id="71"/>
      <w:r w:rsidRPr="001E673E">
        <w:rPr>
          <w:rStyle w:val="CommentReference"/>
          <w:sz w:val="24"/>
          <w:szCs w:val="24"/>
        </w:rPr>
        <w:commentReference w:id="71"/>
      </w:r>
      <w:commentRangeEnd w:id="72"/>
      <w:r w:rsidRPr="001E673E">
        <w:rPr>
          <w:rStyle w:val="CommentReference"/>
          <w:sz w:val="24"/>
          <w:szCs w:val="24"/>
        </w:rPr>
        <w:commentReference w:id="72"/>
      </w:r>
      <w:commentRangeEnd w:id="73"/>
      <w:r w:rsidRPr="001E673E">
        <w:rPr>
          <w:rStyle w:val="CommentReference"/>
          <w:sz w:val="24"/>
          <w:szCs w:val="24"/>
        </w:rPr>
        <w:commentReference w:id="73"/>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09-28T21:55:00Z" w:initials="bp">
    <w:p w14:paraId="39B34FBE" w14:textId="033F95E2" w:rsidR="00C90CD3" w:rsidRDefault="00C90CD3">
      <w:pPr>
        <w:pStyle w:val="CommentText"/>
      </w:pPr>
      <w:r>
        <w:rPr>
          <w:rStyle w:val="CommentReference"/>
        </w:rPr>
        <w:annotationRef/>
      </w:r>
      <w:r>
        <w:t>Stopped here</w:t>
      </w:r>
    </w:p>
  </w:comment>
  <w:comment w:id="29" w:author="Ed Camp" w:date="2022-09-19T10:53:00Z" w:initials="CE">
    <w:p w14:paraId="24C8FA32" w14:textId="77777777" w:rsidR="00C6242F" w:rsidRDefault="00C6242F" w:rsidP="00AC0F71">
      <w:pPr>
        <w:pStyle w:val="CommentText"/>
      </w:pPr>
      <w:r>
        <w:rPr>
          <w:rStyle w:val="CommentReference"/>
        </w:rPr>
        <w:annotationRef/>
      </w:r>
      <w:r>
        <w:t xml:space="preserve">I feel like a reviewer is just going to ask for a model and the confidence intervals on the beta for cultch mass to see if it overlaps zero. </w:t>
      </w:r>
    </w:p>
  </w:comment>
  <w:comment w:id="38"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39"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0"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1"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46"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7"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8"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9"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56"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7"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8" w:author="Amanda Morgan" w:date="2022-08-02T10:09:00Z" w:initials="AM">
    <w:p w14:paraId="0DFDD949" w14:textId="02456CAC" w:rsidR="00C6242F" w:rsidRDefault="00C6242F">
      <w:pPr>
        <w:pStyle w:val="CommentText"/>
      </w:pPr>
      <w:r>
        <w:rPr>
          <w:rStyle w:val="CommentReference"/>
        </w:rPr>
        <w:annotationRef/>
      </w:r>
      <w:r>
        <w:t>Add page numbers.</w:t>
      </w:r>
    </w:p>
  </w:comment>
  <w:comment w:id="59"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60"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1"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2"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3" w:author="Bill Pine" w:date="2022-09-28T21:40:00Z" w:initials="bp">
    <w:p w14:paraId="0746B1B5" w14:textId="056F6594" w:rsidR="00304113" w:rsidRDefault="00304113">
      <w:pPr>
        <w:pStyle w:val="CommentText"/>
      </w:pPr>
      <w:r>
        <w:rPr>
          <w:rStyle w:val="CommentReference"/>
        </w:rPr>
        <w:annotationRef/>
      </w:r>
      <w:r>
        <w:t>Update 9/28/2022</w:t>
      </w:r>
    </w:p>
  </w:comment>
  <w:comment w:id="64"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5"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6"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7"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8"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9"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70"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1"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2"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3"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B34FBE" w15:done="0"/>
  <w15:commentEx w15:paraId="24C8FA32"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0746B1B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F4146" w16cex:dateUtc="2022-09-29T01:55:00Z"/>
  <w16cex:commentExtensible w16cex:durableId="26D2C8C3" w16cex:dateUtc="2022-09-19T14:53: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DF3DE8" w16cex:dateUtc="2022-09-29T01:40: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B34FBE" w16cid:durableId="26DF4146"/>
  <w16cid:commentId w16cid:paraId="24C8FA32" w16cid:durableId="26D2C8C3"/>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0746B1B5" w16cid:durableId="26DF3DE8"/>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C1562" w14:textId="77777777" w:rsidR="00E6482C" w:rsidRDefault="00E6482C" w:rsidP="00216D3C">
      <w:pPr>
        <w:spacing w:line="240" w:lineRule="auto"/>
      </w:pPr>
      <w:r>
        <w:separator/>
      </w:r>
    </w:p>
  </w:endnote>
  <w:endnote w:type="continuationSeparator" w:id="0">
    <w:p w14:paraId="516901B0" w14:textId="77777777" w:rsidR="00E6482C" w:rsidRDefault="00E6482C"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8A4F2" w14:textId="77777777" w:rsidR="00E6482C" w:rsidRDefault="00E6482C" w:rsidP="00216D3C">
      <w:pPr>
        <w:spacing w:line="240" w:lineRule="auto"/>
      </w:pPr>
      <w:r>
        <w:separator/>
      </w:r>
    </w:p>
  </w:footnote>
  <w:footnote w:type="continuationSeparator" w:id="0">
    <w:p w14:paraId="512AE244" w14:textId="77777777" w:rsidR="00E6482C" w:rsidRDefault="00E6482C"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4FAOmaZLQ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3CB2"/>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29E0"/>
    <w:rsid w:val="001B3AF1"/>
    <w:rsid w:val="001B6C66"/>
    <w:rsid w:val="001C0C91"/>
    <w:rsid w:val="001C20F6"/>
    <w:rsid w:val="001C306B"/>
    <w:rsid w:val="001D070A"/>
    <w:rsid w:val="001D09B3"/>
    <w:rsid w:val="001D2070"/>
    <w:rsid w:val="001D2391"/>
    <w:rsid w:val="001D48F2"/>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2B19"/>
    <w:rsid w:val="00264690"/>
    <w:rsid w:val="00264982"/>
    <w:rsid w:val="0026753C"/>
    <w:rsid w:val="002720C8"/>
    <w:rsid w:val="00272D80"/>
    <w:rsid w:val="002740F9"/>
    <w:rsid w:val="002760EA"/>
    <w:rsid w:val="00276FC6"/>
    <w:rsid w:val="00277D75"/>
    <w:rsid w:val="00277FAE"/>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77B10"/>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768"/>
    <w:rsid w:val="00740D37"/>
    <w:rsid w:val="00741E9D"/>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D6E78"/>
    <w:rsid w:val="007E009D"/>
    <w:rsid w:val="007E2236"/>
    <w:rsid w:val="007E234A"/>
    <w:rsid w:val="007E4D4B"/>
    <w:rsid w:val="007E505F"/>
    <w:rsid w:val="007E58B0"/>
    <w:rsid w:val="007E5C6A"/>
    <w:rsid w:val="007F297B"/>
    <w:rsid w:val="007F2C87"/>
    <w:rsid w:val="007F2D3A"/>
    <w:rsid w:val="007F2F19"/>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78D7"/>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646F"/>
    <w:rsid w:val="009E7E7D"/>
    <w:rsid w:val="009E7FED"/>
    <w:rsid w:val="009F5BD0"/>
    <w:rsid w:val="009F60AE"/>
    <w:rsid w:val="009F6E45"/>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1F7"/>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57112"/>
    <w:rsid w:val="00A62CF3"/>
    <w:rsid w:val="00A62F56"/>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7B90"/>
    <w:rsid w:val="00C87BF5"/>
    <w:rsid w:val="00C90CD3"/>
    <w:rsid w:val="00C91B67"/>
    <w:rsid w:val="00C94F86"/>
    <w:rsid w:val="00C95918"/>
    <w:rsid w:val="00C95BAD"/>
    <w:rsid w:val="00C97CF3"/>
    <w:rsid w:val="00CA2D5A"/>
    <w:rsid w:val="00CA300C"/>
    <w:rsid w:val="00CA45ED"/>
    <w:rsid w:val="00CA4665"/>
    <w:rsid w:val="00CB1FDD"/>
    <w:rsid w:val="00CB20FF"/>
    <w:rsid w:val="00CB5305"/>
    <w:rsid w:val="00CB5AFA"/>
    <w:rsid w:val="00CB6300"/>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C90"/>
    <w:rsid w:val="00DA322E"/>
    <w:rsid w:val="00DA4500"/>
    <w:rsid w:val="00DA537A"/>
    <w:rsid w:val="00DB04E8"/>
    <w:rsid w:val="00DB2727"/>
    <w:rsid w:val="00DB33A6"/>
    <w:rsid w:val="00DB385D"/>
    <w:rsid w:val="00DC00E7"/>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556F"/>
    <w:rsid w:val="00EE5C3A"/>
    <w:rsid w:val="00EE6750"/>
    <w:rsid w:val="00EF0BEB"/>
    <w:rsid w:val="00EF0D71"/>
    <w:rsid w:val="00EF326B"/>
    <w:rsid w:val="00F02FA5"/>
    <w:rsid w:val="00F03645"/>
    <w:rsid w:val="00F03AC4"/>
    <w:rsid w:val="00F07493"/>
    <w:rsid w:val="00F11BC2"/>
    <w:rsid w:val="00F13989"/>
    <w:rsid w:val="00F14FE0"/>
    <w:rsid w:val="00F20222"/>
    <w:rsid w:val="00F2179A"/>
    <w:rsid w:val="00F24246"/>
    <w:rsid w:val="00F27494"/>
    <w:rsid w:val="00F30E7E"/>
    <w:rsid w:val="00F3134C"/>
    <w:rsid w:val="00F3151D"/>
    <w:rsid w:val="00F32570"/>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70</Pages>
  <Words>13480</Words>
  <Characters>76840</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6</cp:revision>
  <cp:lastPrinted>2022-09-10T21:37:00Z</cp:lastPrinted>
  <dcterms:created xsi:type="dcterms:W3CDTF">2022-09-25T20:29:00Z</dcterms:created>
  <dcterms:modified xsi:type="dcterms:W3CDTF">2022-09-29T10:15:00Z</dcterms:modified>
</cp:coreProperties>
</file>